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internship-application-letter"/>
    <w:p>
      <w:pPr>
        <w:pStyle w:val="Heading1"/>
      </w:pPr>
      <w:r>
        <w:t xml:space="preserve">Internship Application Letter</w:t>
      </w:r>
    </w:p>
    <w:p>
      <w:pPr>
        <w:pStyle w:val="FirstParagraph"/>
      </w:pPr>
      <w:r>
        <w:t xml:space="preserve">For the Librarian Internship Position at Bogotá's Premier Academic Library</w:t>
      </w:r>
    </w:p>
    <w:bookmarkEnd w:id="20"/>
    <w:p>
      <w:pPr>
        <w:pStyle w:val="BodyText"/>
      </w:pPr>
      <w:r>
        <w:t xml:space="preserve">[Your Full Name]</w:t>
      </w:r>
    </w:p>
    <w:p>
      <w:pPr>
        <w:pStyle w:val="BodyText"/>
      </w:pPr>
      <w:r>
        <w:t xml:space="preserve">[Your Address]</w:t>
      </w:r>
    </w:p>
    <w:p>
      <w:pPr>
        <w:pStyle w:val="BodyText"/>
      </w:pPr>
      <w:r>
        <w:t xml:space="preserve">Bogotá, Colombia</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Recruitment Committee</w:t>
      </w:r>
    </w:p>
    <w:p>
      <w:pPr>
        <w:pStyle w:val="BodyText"/>
      </w:pPr>
      <w:r>
        <w:t xml:space="preserve">[Library Name]</w:t>
      </w:r>
    </w:p>
    <w:p>
      <w:pPr>
        <w:pStyle w:val="BodyText"/>
      </w:pPr>
      <w:r>
        <w:t xml:space="preserve">Av. Caracas No. 10-70</w:t>
      </w:r>
    </w:p>
    <w:p>
      <w:pPr>
        <w:pStyle w:val="BodyText"/>
      </w:pPr>
      <w:r>
        <w:t xml:space="preserve">Bogotá, Colombia</w:t>
      </w:r>
    </w:p>
    <w:bookmarkStart w:id="21" w:name="X1cea8fa9709708c245ac63fcaff44bef1833308"/>
    <w:p>
      <w:pPr>
        <w:pStyle w:val="Heading2"/>
      </w:pPr>
      <w:r>
        <w:t xml:space="preserve">Subject: Internship Application Letter for Librarian Position</w:t>
      </w:r>
    </w:p>
    <w:bookmarkEnd w:id="21"/>
    <w:p>
      <w:pPr>
        <w:pStyle w:val="FirstParagraph"/>
      </w:pPr>
      <w:r>
        <w:t xml:space="preserve">To the Esteemed Members of the Recruitment Committee,</w:t>
      </w:r>
    </w:p>
    <w:p>
      <w:pPr>
        <w:pStyle w:val="BodyText"/>
      </w:pPr>
      <w:r>
        <w:t xml:space="preserve">It is with profound enthusiasm that I submit my Internship Application Letter for the Librarian Internship position at your distinguished institution in Colombia Bogotá. Having dedicated three years to studying Library and Information Science at the Universidad Nacional de Colombia, I have cultivated a deep admiration for Bogotá's vibrant intellectual ecosystem and its commitment to preserving cultural heritage through exceptional library services. This internship represents not merely a professional opportunity, but a meaningful step toward contributing to the very heart of Colombia Bogotá's academic and community life.</w:t>
      </w:r>
    </w:p>
    <w:p>
      <w:pPr>
        <w:pStyle w:val="BodyText"/>
      </w:pPr>
      <w:r>
        <w:t xml:space="preserve">My academic journey has been meticulously aligned with the evolving needs of contemporary librarianship in Latin America. At the Universidad Nacional, I completed specialized coursework including "Digital Archives Management," "Bibliographic Control in Spanish-Speaking Contexts," and "Community Engagement Strategies for Public Libraries." These studies directly prepared me to support your institution's mission to bridge traditional knowledge preservation with digital innovation—a critical need as Bogotá continues to transform into a regional hub for information science. My semester-long practicum at the Biblioteca Luis Ángel Arango provided hands-on experience in cataloging rare colonial-era documents, a skill I am eager to apply while supporting your institution's extensive historical collections.</w:t>
      </w:r>
    </w:p>
    <w:p>
      <w:pPr>
        <w:pStyle w:val="BodyText"/>
      </w:pPr>
      <w:r>
        <w:t xml:space="preserve">What distinguishes me as an ideal candidate for this Librarian internship is my profound understanding of Bogotá's unique information landscape. During my community service at the Biblioteca Parque El Virrey, I developed bilingual (Spanish/English) literacy programs for immigrant families—a project that highlighted how libraries function as essential social infrastructure in Colombia Bogotá's diverse neighborhoods. I observed firsthand how your institution’s "Bibliotecas de Barrio" initiative empowers marginalized communities through accessible information services. This experience solidified my commitment to serving as a culturally competent Librarian who understands that in Bogotá, library spaces transcend mere repositories of books—they are living centers of social cohesion.</w:t>
      </w:r>
    </w:p>
    <w:p>
      <w:pPr>
        <w:pStyle w:val="BodyText"/>
      </w:pPr>
      <w:r>
        <w:t xml:space="preserve">I am particularly drawn to your institution’s pioneering work with the "Digital Cultural Heritage Project," which digitizes Colombia's indigenous oral histories. As a native Bogotá resident who grew up exploring the historic Plaza de Bolívar district, I possess intimate knowledge of our city’s cultural narratives. My proficiency in metadata standards (MARC21, Dublin Core) and experience with library management systems like Koha—gained through my university's partnership with the Biblioteca Nacional—aligns precisely with your technology-focused initiatives. I am eager to contribute to projects that preserve Colombia’s intangible heritage while making it accessible to future generations.</w:t>
      </w:r>
    </w:p>
    <w:p>
      <w:pPr>
        <w:pStyle w:val="BodyText"/>
      </w:pPr>
      <w:r>
        <w:t xml:space="preserve">My technical competencies extend beyond standard library operations. I recently completed a certification in Data Visualization for Libraries, creating interactive maps of Bogotá's literary history for the city’s cultural office. This project demonstrated my ability to transform complex information into engaging public resources—a skill directly applicable to your institution’s upcoming exhibition on "Bogotá: City of Books." I am confident in my capacity to support metadata creation, reader advisory services, and community programming that resonates with Colombia Bogotá's dynamic population.</w:t>
      </w:r>
    </w:p>
    <w:p>
      <w:pPr>
        <w:pStyle w:val="BodyText"/>
      </w:pPr>
      <w:r>
        <w:t xml:space="preserve">What truly motivates me to pursue this internship is my belief that librarianship is a catalyst for social transformation in Colombia. As someone who has witnessed how access to information empowers young professionals in the La Candelaria neighborhood, I understand that your institution’s role extends beyond bookshelves. In Bogotá, where literacy rates are rising but digital divides persist, the Librarian serves as an essential bridge between technology and community needs. I am eager to learn from your team how to implement inclusive access strategies that honor Colombia's rich cultural tapestry while embracing modern information practices.</w:t>
      </w:r>
    </w:p>
    <w:p>
      <w:pPr>
        <w:pStyle w:val="BodyText"/>
      </w:pPr>
      <w:r>
        <w:t xml:space="preserve">I have attached my resume, academic transcripts, and a letter of recommendation from Dr. Elena Mora (Professor of Information Science at Universidad Nacional), who has mentored me in developing our university’s Afro-Colombian archive project. This experience taught me the profound responsibility inherent in preserving Colombia's historical narratives—a philosophy that mirrors your institution's values.</w:t>
      </w:r>
    </w:p>
    <w:p>
      <w:pPr>
        <w:pStyle w:val="BodyText"/>
      </w:pPr>
      <w:r>
        <w:t xml:space="preserve">Colombia Bogotá is not merely a location for this internship—it is the living context where I aim to make my mark. The city’s fusion of colonial history, contemporary innovation, and cultural richness creates an unparalleled environment for developing as a Librarian. I am committed to immersing myself fully in Bogotá’s intellectual community, contributing to your mission while learning from your esteemed professionals. This internship represents the perfect confluence of my academic training, cultural roots in Colombia Bogotá, and professional aspirations.</w:t>
      </w:r>
    </w:p>
    <w:p>
      <w:pPr>
        <w:pStyle w:val="BodyText"/>
      </w:pPr>
      <w:r>
        <w:t xml:space="preserve">I am available for an interview at your earliest convenience and can be reached by email or phone. Thank you for considering my Internship Application Letter. I eagerly anticipate the possibility of contributing to your institution’s legacy of excellence in Colombia Bogotá, where libraries are truly the conscience of society.</w:t>
      </w:r>
    </w:p>
    <w:p>
      <w:pPr>
        <w:pStyle w:val="BodyText"/>
      </w:pPr>
      <w:r>
        <w:t xml:space="preserve">With profound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7 words, meeting the specified requirement.</w:t>
      </w:r>
    </w:p>
    <w:p>
      <w:pPr>
        <w:pStyle w:val="BodyText"/>
      </w:pPr>
      <w:r>
        <w:rPr>
          <w:bCs/>
          <w:b/>
        </w:rPr>
        <w:t xml:space="preserve">Key Terms Incorporated:</w:t>
      </w:r>
    </w:p>
    <w:p>
      <w:pPr>
        <w:numPr>
          <w:ilvl w:val="0"/>
          <w:numId w:val="1001"/>
        </w:numPr>
        <w:pStyle w:val="Compact"/>
      </w:pPr>
      <w:r>
        <w:t xml:space="preserve">"Internship Application Letter" (used in subject line and throughout context)</w:t>
      </w:r>
    </w:p>
    <w:p>
      <w:pPr>
        <w:numPr>
          <w:ilvl w:val="0"/>
          <w:numId w:val="1001"/>
        </w:numPr>
        <w:pStyle w:val="Compact"/>
      </w:pPr>
      <w:r>
        <w:t xml:space="preserve">"Librarian" (referenced 9 times with professional context)</w:t>
      </w:r>
    </w:p>
    <w:p>
      <w:pPr>
        <w:numPr>
          <w:ilvl w:val="0"/>
          <w:numId w:val="1001"/>
        </w:numPr>
        <w:pStyle w:val="Compact"/>
      </w:pPr>
      <w:r>
        <w:t xml:space="preserve">"Colombia Bogotá" (mentioned 7 times with specific loc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in Colombia Bogotá</dc:title>
  <dc:creator/>
  <dc:language>en</dc:language>
  <cp:keywords/>
  <dcterms:created xsi:type="dcterms:W3CDTF">2026-07-23T10:31:18Z</dcterms:created>
  <dcterms:modified xsi:type="dcterms:W3CDTF">2026-07-23T10:31:18Z</dcterms:modified>
</cp:coreProperties>
</file>

<file path=docProps/custom.xml><?xml version="1.0" encoding="utf-8"?>
<Properties xmlns="http://schemas.openxmlformats.org/officeDocument/2006/custom-properties" xmlns:vt="http://schemas.openxmlformats.org/officeDocument/2006/docPropsVTypes"/>
</file>